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6A42FD" w14:textId="77777777" w:rsidR="00D34F34" w:rsidRPr="00D34F34" w:rsidRDefault="00D34F34" w:rsidP="00D34F34">
      <w:pPr>
        <w:rPr>
          <w:b/>
          <w:bCs/>
        </w:rPr>
      </w:pPr>
      <w:r w:rsidRPr="00D34F34">
        <w:rPr>
          <w:b/>
          <w:bCs/>
        </w:rPr>
        <w:pict w14:anchorId="1D52574F">
          <v:rect id="_x0000_i1037" style="width:0;height:1.5pt" o:hralign="center" o:hrstd="t" o:hr="t" fillcolor="#a0a0a0" stroked="f"/>
        </w:pict>
      </w:r>
    </w:p>
    <w:p w14:paraId="5398CADC" w14:textId="77777777" w:rsidR="00D34F34" w:rsidRPr="00D34F34" w:rsidRDefault="00D34F34" w:rsidP="00D34F34">
      <w:pPr>
        <w:rPr>
          <w:b/>
          <w:bCs/>
        </w:rPr>
      </w:pPr>
      <w:r w:rsidRPr="00D34F34">
        <w:rPr>
          <w:b/>
          <w:bCs/>
        </w:rPr>
        <w:t>Report on the Design of a Two-Wheeled Robot Base</w:t>
      </w:r>
    </w:p>
    <w:p w14:paraId="27AB49CB" w14:textId="77777777" w:rsidR="00D34F34" w:rsidRPr="00D34F34" w:rsidRDefault="00D34F34" w:rsidP="00D34F34">
      <w:pPr>
        <w:rPr>
          <w:b/>
          <w:bCs/>
        </w:rPr>
      </w:pPr>
      <w:r w:rsidRPr="00D34F34">
        <w:rPr>
          <w:b/>
          <w:bCs/>
        </w:rPr>
        <w:t>1. Introduction:</w:t>
      </w:r>
    </w:p>
    <w:p w14:paraId="713AAB7D" w14:textId="77777777" w:rsidR="00D34F34" w:rsidRPr="00D34F34" w:rsidRDefault="00D34F34" w:rsidP="00D34F34">
      <w:pPr>
        <w:rPr>
          <w:b/>
          <w:bCs/>
        </w:rPr>
      </w:pPr>
      <w:r w:rsidRPr="00D34F34">
        <w:rPr>
          <w:b/>
          <w:bCs/>
        </w:rPr>
        <w:t xml:space="preserve">A two-wheeled robot base was designed based on the specified requirements, which </w:t>
      </w:r>
      <w:proofErr w:type="gramStart"/>
      <w:r w:rsidRPr="00D34F34">
        <w:rPr>
          <w:b/>
          <w:bCs/>
        </w:rPr>
        <w:t>state</w:t>
      </w:r>
      <w:proofErr w:type="gramEnd"/>
      <w:r w:rsidRPr="00D34F34">
        <w:rPr>
          <w:b/>
          <w:bCs/>
        </w:rPr>
        <w:t xml:space="preserve"> that the weight of the designed base should not exceed 13 grams, and the following dimensions for the robot should be adhered to:</w:t>
      </w:r>
    </w:p>
    <w:p w14:paraId="72D1C3D5" w14:textId="77777777" w:rsidR="00D34F34" w:rsidRPr="00D34F34" w:rsidRDefault="00D34F34" w:rsidP="00D34F34">
      <w:pPr>
        <w:numPr>
          <w:ilvl w:val="0"/>
          <w:numId w:val="15"/>
        </w:numPr>
        <w:rPr>
          <w:b/>
          <w:bCs/>
        </w:rPr>
      </w:pPr>
      <w:r w:rsidRPr="00D34F34">
        <w:rPr>
          <w:b/>
          <w:bCs/>
        </w:rPr>
        <w:t>Width: 120 mm</w:t>
      </w:r>
    </w:p>
    <w:p w14:paraId="7452B218" w14:textId="77777777" w:rsidR="00D34F34" w:rsidRPr="00D34F34" w:rsidRDefault="00D34F34" w:rsidP="00D34F34">
      <w:pPr>
        <w:numPr>
          <w:ilvl w:val="0"/>
          <w:numId w:val="15"/>
        </w:numPr>
        <w:rPr>
          <w:b/>
          <w:bCs/>
        </w:rPr>
      </w:pPr>
      <w:r w:rsidRPr="00D34F34">
        <w:rPr>
          <w:b/>
          <w:bCs/>
        </w:rPr>
        <w:t>Length: 100 mm</w:t>
      </w:r>
    </w:p>
    <w:p w14:paraId="23873C54" w14:textId="77777777" w:rsidR="00D34F34" w:rsidRPr="00D34F34" w:rsidRDefault="00D34F34" w:rsidP="00D34F34">
      <w:pPr>
        <w:numPr>
          <w:ilvl w:val="0"/>
          <w:numId w:val="15"/>
        </w:numPr>
        <w:rPr>
          <w:b/>
          <w:bCs/>
        </w:rPr>
      </w:pPr>
      <w:r w:rsidRPr="00D34F34">
        <w:rPr>
          <w:b/>
          <w:bCs/>
        </w:rPr>
        <w:t>Height: 40 mm</w:t>
      </w:r>
    </w:p>
    <w:p w14:paraId="162234DD" w14:textId="77777777" w:rsidR="00D34F34" w:rsidRPr="00D34F34" w:rsidRDefault="00D34F34" w:rsidP="00D34F34">
      <w:pPr>
        <w:rPr>
          <w:b/>
          <w:bCs/>
        </w:rPr>
      </w:pPr>
      <w:r w:rsidRPr="00D34F34">
        <w:rPr>
          <w:b/>
          <w:bCs/>
        </w:rPr>
        <w:t>2. Materials Used:</w:t>
      </w:r>
    </w:p>
    <w:p w14:paraId="3952CDAA" w14:textId="77777777" w:rsidR="00D34F34" w:rsidRPr="00D34F34" w:rsidRDefault="00D34F34" w:rsidP="00D34F34">
      <w:pPr>
        <w:rPr>
          <w:b/>
          <w:bCs/>
        </w:rPr>
      </w:pPr>
      <w:r w:rsidRPr="00D34F34">
        <w:rPr>
          <w:b/>
          <w:bCs/>
        </w:rPr>
        <w:t>ABS M30 was chosen as the primary material for constructing the base due to its excellent properties of strength, durability, and lightweight. ABS M30 is a type of plastic used in 3D printing, known for its high impact resistance and heat resistance.</w:t>
      </w:r>
    </w:p>
    <w:p w14:paraId="38A8C242" w14:textId="77777777" w:rsidR="00D34F34" w:rsidRPr="00D34F34" w:rsidRDefault="00D34F34" w:rsidP="00D34F34">
      <w:pPr>
        <w:rPr>
          <w:b/>
          <w:bCs/>
        </w:rPr>
      </w:pPr>
      <w:r w:rsidRPr="00D34F34">
        <w:rPr>
          <w:b/>
          <w:bCs/>
        </w:rPr>
        <w:t>3. Structural Design:</w:t>
      </w:r>
    </w:p>
    <w:p w14:paraId="3D312D1A" w14:textId="77777777" w:rsidR="00D34F34" w:rsidRPr="00D34F34" w:rsidRDefault="00D34F34" w:rsidP="00D34F34">
      <w:pPr>
        <w:rPr>
          <w:b/>
          <w:bCs/>
        </w:rPr>
      </w:pPr>
      <w:r w:rsidRPr="00D34F34">
        <w:rPr>
          <w:b/>
          <w:bCs/>
        </w:rPr>
        <w:t>The structure was designed using ABS M30 to ensure the base remains stable and lightweight:</w:t>
      </w:r>
    </w:p>
    <w:p w14:paraId="229C1118" w14:textId="77777777" w:rsidR="00D34F34" w:rsidRPr="00D34F34" w:rsidRDefault="00D34F34" w:rsidP="00D34F34">
      <w:pPr>
        <w:numPr>
          <w:ilvl w:val="0"/>
          <w:numId w:val="16"/>
        </w:numPr>
        <w:rPr>
          <w:b/>
          <w:bCs/>
        </w:rPr>
      </w:pPr>
      <w:r w:rsidRPr="00D34F34">
        <w:rPr>
          <w:b/>
          <w:bCs/>
        </w:rPr>
        <w:t>The main frame was designed with hollow sections using ABS M30 to reduce weight without compromising strength.</w:t>
      </w:r>
    </w:p>
    <w:p w14:paraId="5848869B" w14:textId="77777777" w:rsidR="00D34F34" w:rsidRPr="00D34F34" w:rsidRDefault="00D34F34" w:rsidP="00D34F34">
      <w:pPr>
        <w:numPr>
          <w:ilvl w:val="0"/>
          <w:numId w:val="16"/>
        </w:numPr>
        <w:rPr>
          <w:b/>
          <w:bCs/>
        </w:rPr>
      </w:pPr>
      <w:r w:rsidRPr="00D34F34">
        <w:rPr>
          <w:b/>
          <w:bCs/>
        </w:rPr>
        <w:t xml:space="preserve">Wheels were selected to be small and </w:t>
      </w:r>
      <w:proofErr w:type="gramStart"/>
      <w:r w:rsidRPr="00D34F34">
        <w:rPr>
          <w:b/>
          <w:bCs/>
        </w:rPr>
        <w:t>light, and</w:t>
      </w:r>
      <w:proofErr w:type="gramEnd"/>
      <w:r w:rsidRPr="00D34F34">
        <w:rPr>
          <w:b/>
          <w:bCs/>
        </w:rPr>
        <w:t xml:space="preserve"> designed using ABS M30 to ensure durability and strength.</w:t>
      </w:r>
    </w:p>
    <w:p w14:paraId="7160CDAF" w14:textId="77777777" w:rsidR="00D34F34" w:rsidRPr="00D34F34" w:rsidRDefault="00D34F34" w:rsidP="00D34F34">
      <w:pPr>
        <w:numPr>
          <w:ilvl w:val="0"/>
          <w:numId w:val="16"/>
        </w:numPr>
        <w:rPr>
          <w:b/>
          <w:bCs/>
        </w:rPr>
      </w:pPr>
      <w:r w:rsidRPr="00D34F34">
        <w:rPr>
          <w:b/>
          <w:bCs/>
        </w:rPr>
        <w:t>A rectangular shape was adopted for the main frame with rounded edges to further minimize weight.</w:t>
      </w:r>
    </w:p>
    <w:p w14:paraId="29BFA990" w14:textId="77777777" w:rsidR="00D34F34" w:rsidRPr="00D34F34" w:rsidRDefault="00D34F34" w:rsidP="00D34F34">
      <w:pPr>
        <w:rPr>
          <w:b/>
          <w:bCs/>
        </w:rPr>
      </w:pPr>
      <w:r w:rsidRPr="00D34F34">
        <w:rPr>
          <w:b/>
          <w:bCs/>
        </w:rPr>
        <w:t>4. Weight:</w:t>
      </w:r>
    </w:p>
    <w:p w14:paraId="38D8BDDF" w14:textId="77777777" w:rsidR="00D34F34" w:rsidRPr="00D34F34" w:rsidRDefault="00D34F34" w:rsidP="00D34F34">
      <w:pPr>
        <w:rPr>
          <w:b/>
          <w:bCs/>
        </w:rPr>
      </w:pPr>
      <w:r w:rsidRPr="00D34F34">
        <w:rPr>
          <w:b/>
          <w:bCs/>
        </w:rPr>
        <w:t>The weight was carefully controlled during the design process using ABS M30. The base's weight was determined to be 12.531 grams, which complies with the weight limit requirement.</w:t>
      </w:r>
    </w:p>
    <w:p w14:paraId="6DF8F591" w14:textId="77777777" w:rsidR="00D34F34" w:rsidRPr="00D34F34" w:rsidRDefault="00D34F34" w:rsidP="00D34F34">
      <w:pPr>
        <w:rPr>
          <w:b/>
          <w:bCs/>
        </w:rPr>
      </w:pPr>
      <w:r w:rsidRPr="00D34F34">
        <w:rPr>
          <w:b/>
          <w:bCs/>
        </w:rPr>
        <w:t>5. Dimensions:</w:t>
      </w:r>
    </w:p>
    <w:p w14:paraId="02F1A88D" w14:textId="77777777" w:rsidR="00D34F34" w:rsidRPr="00D34F34" w:rsidRDefault="00D34F34" w:rsidP="00D34F34">
      <w:pPr>
        <w:rPr>
          <w:b/>
          <w:bCs/>
        </w:rPr>
      </w:pPr>
      <w:r w:rsidRPr="00D34F34">
        <w:rPr>
          <w:b/>
          <w:bCs/>
        </w:rPr>
        <w:t>The design was checked to ensure that the dimensions met the specified constraints:</w:t>
      </w:r>
    </w:p>
    <w:p w14:paraId="0BDBD9DB" w14:textId="77777777" w:rsidR="00D34F34" w:rsidRPr="00D34F34" w:rsidRDefault="00D34F34" w:rsidP="00D34F34">
      <w:pPr>
        <w:numPr>
          <w:ilvl w:val="0"/>
          <w:numId w:val="17"/>
        </w:numPr>
        <w:rPr>
          <w:b/>
          <w:bCs/>
        </w:rPr>
      </w:pPr>
      <w:r w:rsidRPr="00D34F34">
        <w:rPr>
          <w:b/>
          <w:bCs/>
        </w:rPr>
        <w:t>Width: 120 mm</w:t>
      </w:r>
    </w:p>
    <w:p w14:paraId="0C41559F" w14:textId="77777777" w:rsidR="00D34F34" w:rsidRPr="00D34F34" w:rsidRDefault="00D34F34" w:rsidP="00D34F34">
      <w:pPr>
        <w:numPr>
          <w:ilvl w:val="0"/>
          <w:numId w:val="17"/>
        </w:numPr>
        <w:rPr>
          <w:b/>
          <w:bCs/>
        </w:rPr>
      </w:pPr>
      <w:r w:rsidRPr="00D34F34">
        <w:rPr>
          <w:b/>
          <w:bCs/>
        </w:rPr>
        <w:t>Length: 100 mm</w:t>
      </w:r>
    </w:p>
    <w:p w14:paraId="417E5B91" w14:textId="77777777" w:rsidR="00D34F34" w:rsidRPr="00D34F34" w:rsidRDefault="00D34F34" w:rsidP="00D34F34">
      <w:pPr>
        <w:numPr>
          <w:ilvl w:val="0"/>
          <w:numId w:val="17"/>
        </w:numPr>
        <w:rPr>
          <w:b/>
          <w:bCs/>
        </w:rPr>
      </w:pPr>
      <w:r w:rsidRPr="00D34F34">
        <w:rPr>
          <w:b/>
          <w:bCs/>
        </w:rPr>
        <w:t>Height: 40 mm</w:t>
      </w:r>
    </w:p>
    <w:p w14:paraId="278B97B5" w14:textId="77777777" w:rsidR="00D34F34" w:rsidRPr="00D34F34" w:rsidRDefault="00D34F34" w:rsidP="00D34F34">
      <w:pPr>
        <w:rPr>
          <w:b/>
          <w:bCs/>
        </w:rPr>
      </w:pPr>
      <w:r w:rsidRPr="00D34F34">
        <w:rPr>
          <w:b/>
          <w:bCs/>
        </w:rPr>
        <w:lastRenderedPageBreak/>
        <w:t>3D design techniques were employed to precisely adjust the dimensions and ensure the base does not exceed these limits.</w:t>
      </w:r>
    </w:p>
    <w:p w14:paraId="3147B905" w14:textId="77777777" w:rsidR="00D34F34" w:rsidRPr="00D34F34" w:rsidRDefault="00D34F34" w:rsidP="00D34F34">
      <w:pPr>
        <w:rPr>
          <w:b/>
          <w:bCs/>
        </w:rPr>
      </w:pPr>
      <w:r w:rsidRPr="00D34F34">
        <w:rPr>
          <w:b/>
          <w:bCs/>
        </w:rPr>
        <w:t>6. Performance Testing:</w:t>
      </w:r>
    </w:p>
    <w:p w14:paraId="2791CC7C" w14:textId="77777777" w:rsidR="00D34F34" w:rsidRPr="00D34F34" w:rsidRDefault="00D34F34" w:rsidP="00D34F34">
      <w:pPr>
        <w:rPr>
          <w:b/>
          <w:bCs/>
        </w:rPr>
      </w:pPr>
      <w:r w:rsidRPr="00D34F34">
        <w:rPr>
          <w:b/>
          <w:bCs/>
        </w:rPr>
        <w:t>Tests were conducted on the structure to ensure it remains strong and capable of supporting the motors, wheels, and batteries. Wheel motors were also tested on the base to ensure stability is not compromised.</w:t>
      </w:r>
    </w:p>
    <w:p w14:paraId="1F5E7875" w14:textId="77777777" w:rsidR="00D34F34" w:rsidRPr="00D34F34" w:rsidRDefault="00D34F34" w:rsidP="00D34F34">
      <w:pPr>
        <w:rPr>
          <w:b/>
          <w:bCs/>
        </w:rPr>
      </w:pPr>
      <w:r w:rsidRPr="00D34F34">
        <w:rPr>
          <w:b/>
          <w:bCs/>
        </w:rPr>
        <w:t>7. Conclusion:</w:t>
      </w:r>
    </w:p>
    <w:p w14:paraId="063FD7F4" w14:textId="77777777" w:rsidR="00D34F34" w:rsidRPr="00D34F34" w:rsidRDefault="00D34F34" w:rsidP="00D34F34">
      <w:pPr>
        <w:rPr>
          <w:b/>
          <w:bCs/>
        </w:rPr>
      </w:pPr>
      <w:r w:rsidRPr="00D34F34">
        <w:rPr>
          <w:b/>
          <w:bCs/>
        </w:rPr>
        <w:t>The two-wheeled robot base was successfully designed so that its weight does not exceed 13 grams, and the required dimensions were met precisely. The compact and lightweight structure made from ABS M30 ensures that the robot will perform efficiently while maintaining stability and ease of movement.</w:t>
      </w:r>
    </w:p>
    <w:p w14:paraId="5A4C6F00" w14:textId="77777777" w:rsidR="00D34F34" w:rsidRPr="00D34F34" w:rsidRDefault="00D34F34" w:rsidP="00D34F34">
      <w:pPr>
        <w:rPr>
          <w:b/>
          <w:bCs/>
        </w:rPr>
      </w:pPr>
      <w:r w:rsidRPr="00D34F34">
        <w:rPr>
          <w:b/>
          <w:bCs/>
        </w:rPr>
        <w:pict w14:anchorId="7AEC2A1E">
          <v:rect id="_x0000_i1038" style="width:0;height:1.5pt" o:hralign="center" o:hrstd="t" o:hr="t" fillcolor="#a0a0a0" stroked="f"/>
        </w:pict>
      </w:r>
    </w:p>
    <w:p w14:paraId="7726E8A6" w14:textId="5954FDC6" w:rsidR="00C27D69" w:rsidRPr="00D34F34" w:rsidRDefault="00D34F34" w:rsidP="00D34F34">
      <w:pPr>
        <w:rPr>
          <w:rtl/>
        </w:rPr>
      </w:pPr>
      <w:r w:rsidRPr="00D34F34">
        <w:drawing>
          <wp:inline distT="0" distB="0" distL="0" distR="0" wp14:anchorId="2C9868DA" wp14:editId="6BB75B8E">
            <wp:extent cx="5943600" cy="2463800"/>
            <wp:effectExtent l="0" t="0" r="0" b="0"/>
            <wp:docPr id="1195151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51386" name=""/>
                    <pic:cNvPicPr/>
                  </pic:nvPicPr>
                  <pic:blipFill>
                    <a:blip r:embed="rId7"/>
                    <a:stretch>
                      <a:fillRect/>
                    </a:stretch>
                  </pic:blipFill>
                  <pic:spPr>
                    <a:xfrm>
                      <a:off x="0" y="0"/>
                      <a:ext cx="5943600" cy="2463800"/>
                    </a:xfrm>
                    <a:prstGeom prst="rect">
                      <a:avLst/>
                    </a:prstGeom>
                  </pic:spPr>
                </pic:pic>
              </a:graphicData>
            </a:graphic>
          </wp:inline>
        </w:drawing>
      </w:r>
    </w:p>
    <w:sectPr w:rsidR="00C27D69" w:rsidRPr="00D34F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E075C7" w14:textId="77777777" w:rsidR="00A929B7" w:rsidRDefault="00A929B7" w:rsidP="008A32E3">
      <w:pPr>
        <w:spacing w:after="0" w:line="240" w:lineRule="auto"/>
      </w:pPr>
      <w:r>
        <w:separator/>
      </w:r>
    </w:p>
  </w:endnote>
  <w:endnote w:type="continuationSeparator" w:id="0">
    <w:p w14:paraId="0B19D82E" w14:textId="77777777" w:rsidR="00A929B7" w:rsidRDefault="00A929B7"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A57FC" w14:textId="77777777" w:rsidR="00A929B7" w:rsidRDefault="00A929B7" w:rsidP="008A32E3">
      <w:pPr>
        <w:spacing w:after="0" w:line="240" w:lineRule="auto"/>
      </w:pPr>
      <w:r>
        <w:separator/>
      </w:r>
    </w:p>
  </w:footnote>
  <w:footnote w:type="continuationSeparator" w:id="0">
    <w:p w14:paraId="073E92F3" w14:textId="77777777" w:rsidR="00A929B7" w:rsidRDefault="00A929B7"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A40429"/>
    <w:multiLevelType w:val="multilevel"/>
    <w:tmpl w:val="A998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275A82"/>
    <w:multiLevelType w:val="multilevel"/>
    <w:tmpl w:val="0C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766A96"/>
    <w:multiLevelType w:val="multilevel"/>
    <w:tmpl w:val="72B4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8"/>
  </w:num>
  <w:num w:numId="2" w16cid:durableId="1853492763">
    <w:abstractNumId w:val="0"/>
  </w:num>
  <w:num w:numId="3" w16cid:durableId="2025326109">
    <w:abstractNumId w:val="13"/>
  </w:num>
  <w:num w:numId="4" w16cid:durableId="783039176">
    <w:abstractNumId w:val="1"/>
  </w:num>
  <w:num w:numId="5" w16cid:durableId="604459565">
    <w:abstractNumId w:val="6"/>
  </w:num>
  <w:num w:numId="6" w16cid:durableId="921335645">
    <w:abstractNumId w:val="16"/>
  </w:num>
  <w:num w:numId="7" w16cid:durableId="355549176">
    <w:abstractNumId w:val="14"/>
  </w:num>
  <w:num w:numId="8" w16cid:durableId="836847823">
    <w:abstractNumId w:val="9"/>
  </w:num>
  <w:num w:numId="9" w16cid:durableId="1549995243">
    <w:abstractNumId w:val="15"/>
  </w:num>
  <w:num w:numId="10" w16cid:durableId="1721172049">
    <w:abstractNumId w:val="11"/>
  </w:num>
  <w:num w:numId="11" w16cid:durableId="1293559084">
    <w:abstractNumId w:val="5"/>
  </w:num>
  <w:num w:numId="12" w16cid:durableId="91438011">
    <w:abstractNumId w:val="7"/>
  </w:num>
  <w:num w:numId="13" w16cid:durableId="1560360828">
    <w:abstractNumId w:val="3"/>
  </w:num>
  <w:num w:numId="14" w16cid:durableId="1209563789">
    <w:abstractNumId w:val="10"/>
  </w:num>
  <w:num w:numId="15" w16cid:durableId="1916936554">
    <w:abstractNumId w:val="2"/>
  </w:num>
  <w:num w:numId="16" w16cid:durableId="2094542756">
    <w:abstractNumId w:val="4"/>
  </w:num>
  <w:num w:numId="17" w16cid:durableId="243415147">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92F8D"/>
    <w:rsid w:val="000A7153"/>
    <w:rsid w:val="000B3FBA"/>
    <w:rsid w:val="000E541D"/>
    <w:rsid w:val="000F1029"/>
    <w:rsid w:val="000F61F2"/>
    <w:rsid w:val="00104728"/>
    <w:rsid w:val="00114CBD"/>
    <w:rsid w:val="00162994"/>
    <w:rsid w:val="00162F8B"/>
    <w:rsid w:val="001661BE"/>
    <w:rsid w:val="00193806"/>
    <w:rsid w:val="001B0FD8"/>
    <w:rsid w:val="001D4652"/>
    <w:rsid w:val="001D6582"/>
    <w:rsid w:val="001D688D"/>
    <w:rsid w:val="001E6616"/>
    <w:rsid w:val="00201D3D"/>
    <w:rsid w:val="00222E34"/>
    <w:rsid w:val="00225821"/>
    <w:rsid w:val="00234B40"/>
    <w:rsid w:val="00245D80"/>
    <w:rsid w:val="0024628E"/>
    <w:rsid w:val="00287D5A"/>
    <w:rsid w:val="002A6A86"/>
    <w:rsid w:val="002B0628"/>
    <w:rsid w:val="002B2910"/>
    <w:rsid w:val="002C7C02"/>
    <w:rsid w:val="002D5A8E"/>
    <w:rsid w:val="002E0632"/>
    <w:rsid w:val="002E1980"/>
    <w:rsid w:val="002F4A6B"/>
    <w:rsid w:val="002F5272"/>
    <w:rsid w:val="00301611"/>
    <w:rsid w:val="00301A15"/>
    <w:rsid w:val="00367ABD"/>
    <w:rsid w:val="003937E3"/>
    <w:rsid w:val="00395BE2"/>
    <w:rsid w:val="0039739F"/>
    <w:rsid w:val="003B2244"/>
    <w:rsid w:val="003C0C2B"/>
    <w:rsid w:val="003C61A6"/>
    <w:rsid w:val="003C7800"/>
    <w:rsid w:val="003F1F0C"/>
    <w:rsid w:val="003F408C"/>
    <w:rsid w:val="00410E17"/>
    <w:rsid w:val="0041281E"/>
    <w:rsid w:val="00452453"/>
    <w:rsid w:val="00484006"/>
    <w:rsid w:val="00492880"/>
    <w:rsid w:val="004B6E30"/>
    <w:rsid w:val="004C7A0E"/>
    <w:rsid w:val="004E1A3E"/>
    <w:rsid w:val="004E2DF1"/>
    <w:rsid w:val="004F7CB6"/>
    <w:rsid w:val="00500E1C"/>
    <w:rsid w:val="00504250"/>
    <w:rsid w:val="00525380"/>
    <w:rsid w:val="00526D65"/>
    <w:rsid w:val="0053091D"/>
    <w:rsid w:val="005347FE"/>
    <w:rsid w:val="00540C94"/>
    <w:rsid w:val="00551046"/>
    <w:rsid w:val="005519B3"/>
    <w:rsid w:val="00571372"/>
    <w:rsid w:val="00576B9D"/>
    <w:rsid w:val="0058159A"/>
    <w:rsid w:val="005820A3"/>
    <w:rsid w:val="005A6930"/>
    <w:rsid w:val="005B7A96"/>
    <w:rsid w:val="005C3218"/>
    <w:rsid w:val="005D0E15"/>
    <w:rsid w:val="005D41AA"/>
    <w:rsid w:val="0063656C"/>
    <w:rsid w:val="00641458"/>
    <w:rsid w:val="00641D72"/>
    <w:rsid w:val="00672FFB"/>
    <w:rsid w:val="0067663C"/>
    <w:rsid w:val="00680DC1"/>
    <w:rsid w:val="006954EF"/>
    <w:rsid w:val="006A250A"/>
    <w:rsid w:val="006E2B53"/>
    <w:rsid w:val="006F7D2E"/>
    <w:rsid w:val="00710031"/>
    <w:rsid w:val="00712158"/>
    <w:rsid w:val="0071221A"/>
    <w:rsid w:val="007666B1"/>
    <w:rsid w:val="00772CEC"/>
    <w:rsid w:val="00782276"/>
    <w:rsid w:val="007828D7"/>
    <w:rsid w:val="00783DBB"/>
    <w:rsid w:val="007A44FF"/>
    <w:rsid w:val="007C0F10"/>
    <w:rsid w:val="007E46D9"/>
    <w:rsid w:val="0081458B"/>
    <w:rsid w:val="00815AD1"/>
    <w:rsid w:val="0084087F"/>
    <w:rsid w:val="00840B85"/>
    <w:rsid w:val="00856C6A"/>
    <w:rsid w:val="008604BF"/>
    <w:rsid w:val="00870992"/>
    <w:rsid w:val="00874B7E"/>
    <w:rsid w:val="00880BA9"/>
    <w:rsid w:val="008A010E"/>
    <w:rsid w:val="008A32E3"/>
    <w:rsid w:val="008A4942"/>
    <w:rsid w:val="008C418D"/>
    <w:rsid w:val="008D56C4"/>
    <w:rsid w:val="008E0B99"/>
    <w:rsid w:val="00912080"/>
    <w:rsid w:val="00912F47"/>
    <w:rsid w:val="00950DDB"/>
    <w:rsid w:val="0095219D"/>
    <w:rsid w:val="009559B6"/>
    <w:rsid w:val="00986322"/>
    <w:rsid w:val="009A300E"/>
    <w:rsid w:val="009A32F1"/>
    <w:rsid w:val="009B1A04"/>
    <w:rsid w:val="009B304E"/>
    <w:rsid w:val="009C2D85"/>
    <w:rsid w:val="009D6CAD"/>
    <w:rsid w:val="009E424C"/>
    <w:rsid w:val="009F0A83"/>
    <w:rsid w:val="009F5B8C"/>
    <w:rsid w:val="00A103B5"/>
    <w:rsid w:val="00A221DB"/>
    <w:rsid w:val="00A328DB"/>
    <w:rsid w:val="00A600CE"/>
    <w:rsid w:val="00A62143"/>
    <w:rsid w:val="00A6422F"/>
    <w:rsid w:val="00A929B7"/>
    <w:rsid w:val="00AA166A"/>
    <w:rsid w:val="00AE5411"/>
    <w:rsid w:val="00AF6C75"/>
    <w:rsid w:val="00B16C89"/>
    <w:rsid w:val="00B2598B"/>
    <w:rsid w:val="00B40CFE"/>
    <w:rsid w:val="00B57784"/>
    <w:rsid w:val="00B621B0"/>
    <w:rsid w:val="00B7054B"/>
    <w:rsid w:val="00B808D6"/>
    <w:rsid w:val="00B82A9F"/>
    <w:rsid w:val="00B95AA5"/>
    <w:rsid w:val="00BC0007"/>
    <w:rsid w:val="00C27D69"/>
    <w:rsid w:val="00C328E9"/>
    <w:rsid w:val="00C35DB4"/>
    <w:rsid w:val="00C6730A"/>
    <w:rsid w:val="00C67D50"/>
    <w:rsid w:val="00C70187"/>
    <w:rsid w:val="00C97224"/>
    <w:rsid w:val="00CB4CB0"/>
    <w:rsid w:val="00CC1E72"/>
    <w:rsid w:val="00D34F34"/>
    <w:rsid w:val="00D413D4"/>
    <w:rsid w:val="00D51B84"/>
    <w:rsid w:val="00D52FF3"/>
    <w:rsid w:val="00D608B3"/>
    <w:rsid w:val="00D6229A"/>
    <w:rsid w:val="00D763C0"/>
    <w:rsid w:val="00DD210C"/>
    <w:rsid w:val="00DE1635"/>
    <w:rsid w:val="00DE5FB5"/>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3AD9"/>
    <w:rsid w:val="00F8636A"/>
    <w:rsid w:val="00F8663E"/>
    <w:rsid w:val="00FB68E6"/>
    <w:rsid w:val="00FC14E3"/>
    <w:rsid w:val="00FF264A"/>
    <w:rsid w:val="00FF55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290943857">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2689521">
      <w:bodyDiv w:val="1"/>
      <w:marLeft w:val="0"/>
      <w:marRight w:val="0"/>
      <w:marTop w:val="0"/>
      <w:marBottom w:val="0"/>
      <w:divBdr>
        <w:top w:val="none" w:sz="0" w:space="0" w:color="auto"/>
        <w:left w:val="none" w:sz="0" w:space="0" w:color="auto"/>
        <w:bottom w:val="none" w:sz="0" w:space="0" w:color="auto"/>
        <w:right w:val="none" w:sz="0" w:space="0" w:color="auto"/>
      </w:divBdr>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2</cp:revision>
  <cp:lastPrinted>2019-01-24T06:19:00Z</cp:lastPrinted>
  <dcterms:created xsi:type="dcterms:W3CDTF">2025-01-30T16:33:00Z</dcterms:created>
  <dcterms:modified xsi:type="dcterms:W3CDTF">2025-01-30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